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  <w:r w:rsidRPr="002C4DAF">
              <w:rPr>
                <w:rFonts w:cs="Arial"/>
                <w:noProof/>
                <w:rtl/>
              </w:rPr>
              <w:drawing>
                <wp:anchor distT="0" distB="0" distL="114300" distR="114300" simplePos="0" relativeHeight="251659264" behindDoc="0" locked="0" layoutInCell="1" allowOverlap="1" wp14:anchorId="3F08921B" wp14:editId="46D9F92A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72085</wp:posOffset>
                  </wp:positionV>
                  <wp:extent cx="5717540" cy="8166735"/>
                  <wp:effectExtent l="0" t="0" r="0" b="5715"/>
                  <wp:wrapSquare wrapText="bothSides"/>
                  <wp:docPr id="1" name="Picture 1" descr="C:\Users\Wael\Desktop\scanner folder\Scan_2018101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Wael\Desktop\scanner folder\Scan_2018101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754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  <w:r w:rsidRPr="005A149B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61312" behindDoc="0" locked="0" layoutInCell="1" allowOverlap="1" wp14:anchorId="0B64D23C" wp14:editId="35E1FDD2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2085</wp:posOffset>
                  </wp:positionV>
                  <wp:extent cx="5732780" cy="8166735"/>
                  <wp:effectExtent l="0" t="0" r="1270" b="5715"/>
                  <wp:wrapSquare wrapText="bothSides"/>
                  <wp:docPr id="2" name="Picture 2" descr="C:\Users\Wael\Desktop\scanner folder\Scan_20181014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Wael\Desktop\scanner folder\Scan_20181014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278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  <w:r w:rsidRPr="00DF4D15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63360" behindDoc="0" locked="0" layoutInCell="1" allowOverlap="1" wp14:anchorId="42BA7ADD" wp14:editId="0708378C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2085</wp:posOffset>
                  </wp:positionV>
                  <wp:extent cx="5755640" cy="8166735"/>
                  <wp:effectExtent l="0" t="0" r="0" b="5715"/>
                  <wp:wrapSquare wrapText="bothSides"/>
                  <wp:docPr id="3" name="Picture 3" descr="C:\Users\Wael\Desktop\scanner folder\Scan_20181014 (3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Wael\Desktop\scanner folder\Scan_20181014 (3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64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  <w:r w:rsidRPr="00901EE0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65408" behindDoc="0" locked="0" layoutInCell="1" allowOverlap="1" wp14:anchorId="59B1FBF0" wp14:editId="1C1B0F50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72085</wp:posOffset>
                  </wp:positionV>
                  <wp:extent cx="5717540" cy="8166735"/>
                  <wp:effectExtent l="0" t="0" r="0" b="5715"/>
                  <wp:wrapSquare wrapText="bothSides"/>
                  <wp:docPr id="4" name="Picture 4" descr="C:\Users\Wael\Desktop\scanner folder\Scan_20181014 (4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Wael\Desktop\scanner folder\Scan_20181014 (4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754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  <w:r w:rsidRPr="00901EE0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67456" behindDoc="0" locked="0" layoutInCell="1" allowOverlap="1" wp14:anchorId="754E9D19" wp14:editId="63EDC4B0">
                  <wp:simplePos x="0" y="0"/>
                  <wp:positionH relativeFrom="column">
                    <wp:posOffset>-42545</wp:posOffset>
                  </wp:positionH>
                  <wp:positionV relativeFrom="paragraph">
                    <wp:posOffset>172085</wp:posOffset>
                  </wp:positionV>
                  <wp:extent cx="5694680" cy="8166735"/>
                  <wp:effectExtent l="0" t="0" r="1270" b="5715"/>
                  <wp:wrapSquare wrapText="bothSides"/>
                  <wp:docPr id="5" name="Picture 5" descr="C:\Users\Wael\Desktop\scanner folder\Scan_20181014 (5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Wael\Desktop\scanner folder\Scan_20181014 (5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9468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  <w:r w:rsidRPr="0097174E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69504" behindDoc="0" locked="0" layoutInCell="1" allowOverlap="1" wp14:anchorId="5E6D8D2F" wp14:editId="2BCE1FCA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2085</wp:posOffset>
                  </wp:positionV>
                  <wp:extent cx="5725160" cy="8166735"/>
                  <wp:effectExtent l="0" t="0" r="8890" b="5715"/>
                  <wp:wrapSquare wrapText="bothSides"/>
                  <wp:docPr id="6" name="Picture 6" descr="C:\Users\Wael\Desktop\scanner folder\Scan_20181014 (6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Wael\Desktop\scanner folder\Scan_20181014 (6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516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  <w:r w:rsidRPr="008334F2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71552" behindDoc="0" locked="0" layoutInCell="1" allowOverlap="1" wp14:anchorId="2AE4763E" wp14:editId="1998E8F7">
                  <wp:simplePos x="0" y="0"/>
                  <wp:positionH relativeFrom="column">
                    <wp:posOffset>-42545</wp:posOffset>
                  </wp:positionH>
                  <wp:positionV relativeFrom="paragraph">
                    <wp:posOffset>172085</wp:posOffset>
                  </wp:positionV>
                  <wp:extent cx="5694680" cy="8166735"/>
                  <wp:effectExtent l="0" t="0" r="1270" b="5715"/>
                  <wp:wrapSquare wrapText="bothSides"/>
                  <wp:docPr id="7" name="Picture 7" descr="C:\Users\Wael\Desktop\scanner folder\Scan_20181014 (7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Wael\Desktop\scanner folder\Scan_20181014 (7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9468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  <w:r>
              <w:rPr>
                <w:rFonts w:cs="Arial"/>
                <w:noProof/>
                <w:rtl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4329430</wp:posOffset>
                      </wp:positionV>
                      <wp:extent cx="5554980" cy="3383280"/>
                      <wp:effectExtent l="0" t="0" r="7620" b="762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54980" cy="33832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640AA7" w:rsidRDefault="00640AA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.95pt;margin-top:340.9pt;width:437.4pt;height:266.4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" fillcolor="white [3201]" stroked="f" strokeweight=".5pt">
                      <v:textbox>
                        <w:txbxContent>
                          <w:p w:rsidR="00640AA7" w:rsidRDefault="00640AA7"/>
                        </w:txbxContent>
                      </v:textbox>
                    </v:shape>
                  </w:pict>
                </mc:Fallback>
              </mc:AlternateContent>
            </w:r>
            <w:r w:rsidRPr="00204593">
              <w:rPr>
                <w:rFonts w:cs="Arial"/>
                <w:noProof/>
                <w:rtl/>
              </w:rPr>
              <w:drawing>
                <wp:anchor distT="0" distB="0" distL="114300" distR="114300" simplePos="0" relativeHeight="251673600" behindDoc="0" locked="0" layoutInCell="1" allowOverlap="1" wp14:anchorId="368A48A3" wp14:editId="72116D07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2085</wp:posOffset>
                  </wp:positionV>
                  <wp:extent cx="5740400" cy="8166735"/>
                  <wp:effectExtent l="0" t="0" r="0" b="5715"/>
                  <wp:wrapSquare wrapText="bothSides"/>
                  <wp:docPr id="10" name="Picture 10" descr="C:\Users\Wael\Desktop\scanner folder\Scan_20181014 (10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Wael\Desktop\scanner folder\Scan_20181014 (10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4040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  <w:r w:rsidRPr="0046123C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75648" behindDoc="0" locked="0" layoutInCell="1" allowOverlap="1" wp14:anchorId="06C7C146" wp14:editId="384E4E0E">
                  <wp:simplePos x="0" y="0"/>
                  <wp:positionH relativeFrom="column">
                    <wp:posOffset>-48895</wp:posOffset>
                  </wp:positionH>
                  <wp:positionV relativeFrom="paragraph">
                    <wp:posOffset>172085</wp:posOffset>
                  </wp:positionV>
                  <wp:extent cx="5702300" cy="8166735"/>
                  <wp:effectExtent l="0" t="0" r="0" b="5715"/>
                  <wp:wrapSquare wrapText="bothSides"/>
                  <wp:docPr id="18" name="Picture 18" descr="C:\Users\Wael\Desktop\scanner folder\Scan_20181014 (17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Wael\Desktop\scanner folder\Scan_20181014 (17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0230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40AA7" w:rsidTr="006851E4">
        <w:tc>
          <w:tcPr>
            <w:tcW w:w="9016" w:type="dxa"/>
          </w:tcPr>
          <w:p w:rsidR="00640AA7" w:rsidRDefault="00640AA7" w:rsidP="00640AA7">
            <w:pPr>
              <w:bidi w:val="0"/>
              <w:rPr>
                <w:lang w:bidi="ar-IQ"/>
              </w:rPr>
            </w:pPr>
          </w:p>
        </w:tc>
      </w:tr>
    </w:tbl>
    <w:p w:rsidR="001E277E" w:rsidRDefault="001E277E" w:rsidP="00640AA7">
      <w:pPr>
        <w:bidi w:val="0"/>
        <w:rPr>
          <w:lang w:bidi="ar-IQ"/>
        </w:rPr>
      </w:pPr>
    </w:p>
    <w:sectPr w:rsidR="001E277E" w:rsidSect="00183CFC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40" w:right="1440" w:bottom="1440" w:left="1440" w:header="720" w:footer="720" w:gutter="0"/>
      <w:pgNumType w:start="19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7182" w:rsidRDefault="005C7182" w:rsidP="00183CFC">
      <w:pPr>
        <w:spacing w:after="0" w:line="240" w:lineRule="auto"/>
      </w:pPr>
      <w:r>
        <w:separator/>
      </w:r>
    </w:p>
  </w:endnote>
  <w:endnote w:type="continuationSeparator" w:id="0">
    <w:p w:rsidR="005C7182" w:rsidRDefault="005C7182" w:rsidP="00183C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6567" w:rsidRDefault="00C965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20966309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83CFC" w:rsidRDefault="00183CF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6567">
          <w:rPr>
            <w:noProof/>
            <w:rtl/>
          </w:rPr>
          <w:t>19</w:t>
        </w:r>
        <w:r>
          <w:rPr>
            <w:noProof/>
          </w:rPr>
          <w:fldChar w:fldCharType="end"/>
        </w:r>
      </w:p>
    </w:sdtContent>
  </w:sdt>
  <w:p w:rsidR="00183CFC" w:rsidRDefault="00183C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6567" w:rsidRDefault="00C965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7182" w:rsidRDefault="005C7182" w:rsidP="00183CFC">
      <w:pPr>
        <w:spacing w:after="0" w:line="240" w:lineRule="auto"/>
      </w:pPr>
      <w:r>
        <w:separator/>
      </w:r>
    </w:p>
  </w:footnote>
  <w:footnote w:type="continuationSeparator" w:id="0">
    <w:p w:rsidR="005C7182" w:rsidRDefault="005C7182" w:rsidP="00183C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6567" w:rsidRDefault="00C965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5916" w:rsidRDefault="00935916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6567" w:rsidRDefault="00C9656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NjcyNjQysTA1MrJQ0lEKTi0uzszPAykwrQUAaj5U7iwAAAA="/>
  </w:docVars>
  <w:rsids>
    <w:rsidRoot w:val="004945D6"/>
    <w:rsid w:val="00183CFC"/>
    <w:rsid w:val="001E277E"/>
    <w:rsid w:val="004945D6"/>
    <w:rsid w:val="005C349D"/>
    <w:rsid w:val="005C7182"/>
    <w:rsid w:val="00640AA7"/>
    <w:rsid w:val="006851E4"/>
    <w:rsid w:val="008523B8"/>
    <w:rsid w:val="00935916"/>
    <w:rsid w:val="00AA10EB"/>
    <w:rsid w:val="00C96567"/>
    <w:rsid w:val="00F65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B71994"/>
  <w15:chartTrackingRefBased/>
  <w15:docId w15:val="{107765FE-2AB5-4F50-9F21-BC7B4DBEE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0A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3C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CFC"/>
  </w:style>
  <w:style w:type="paragraph" w:styleId="Footer">
    <w:name w:val="footer"/>
    <w:basedOn w:val="Normal"/>
    <w:link w:val="FooterChar"/>
    <w:uiPriority w:val="99"/>
    <w:unhideWhenUsed/>
    <w:rsid w:val="00183C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C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8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4.png"/><Relationship Id="rId18" Type="http://schemas.microsoft.com/office/2007/relationships/hdphoto" Target="media/hdphoto6.wdp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image" Target="media/image1.png"/><Relationship Id="rId12" Type="http://schemas.microsoft.com/office/2007/relationships/hdphoto" Target="media/hdphoto3.wdp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07/relationships/hdphoto" Target="media/hdphoto5.wdp"/><Relationship Id="rId20" Type="http://schemas.microsoft.com/office/2007/relationships/hdphoto" Target="media/hdphoto7.wdp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microsoft.com/office/2007/relationships/hdphoto" Target="media/hdphoto9.wdp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footer" Target="footer2.xml"/><Relationship Id="rId10" Type="http://schemas.microsoft.com/office/2007/relationships/hdphoto" Target="media/hdphoto2.wdp"/><Relationship Id="rId19" Type="http://schemas.openxmlformats.org/officeDocument/2006/relationships/image" Target="media/image7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microsoft.com/office/2007/relationships/hdphoto" Target="media/hdphoto4.wdp"/><Relationship Id="rId22" Type="http://schemas.microsoft.com/office/2007/relationships/hdphoto" Target="media/hdphoto8.wdp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DD4DED-6051-4B7D-B7DB-EB0EFB961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9</Pages>
  <Words>9</Words>
  <Characters>54</Characters>
  <Application>Microsoft Office Word</Application>
  <DocSecurity>0</DocSecurity>
  <Lines>1</Lines>
  <Paragraphs>1</Paragraphs>
  <ScaleCrop>false</ScaleCrop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8</cp:revision>
  <dcterms:created xsi:type="dcterms:W3CDTF">2018-10-19T15:40:00Z</dcterms:created>
  <dcterms:modified xsi:type="dcterms:W3CDTF">2018-10-26T20:02:00Z</dcterms:modified>
</cp:coreProperties>
</file>